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92C2F67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4A12A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  <w:r w:rsidR="004A12A1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4A12A1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28C4CC5E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 xml:space="preserve">Data Structures, Analysis of Algorithms, </w:t>
      </w:r>
      <w:r w:rsidR="00872FE6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452B71">
        <w:rPr>
          <w:rFonts w:ascii="Calibri" w:eastAsia="Calibri" w:hAnsi="Calibri" w:cs="Calibri"/>
          <w:color w:val="000000"/>
          <w:sz w:val="22"/>
          <w:szCs w:val="22"/>
        </w:rPr>
        <w:t>, Software Development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4E3CDE80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452B71">
        <w:rPr>
          <w:rFonts w:ascii="Calibri" w:eastAsia="Calibri" w:hAnsi="Calibri" w:cs="Calibri"/>
          <w:bCs/>
          <w:color w:val="000000"/>
          <w:sz w:val="22"/>
          <w:szCs w:val="22"/>
        </w:rPr>
        <w:t>Linux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70EF6" w14:textId="77777777" w:rsidR="00D87DFB" w:rsidRDefault="00D87DFB">
      <w:r>
        <w:separator/>
      </w:r>
    </w:p>
  </w:endnote>
  <w:endnote w:type="continuationSeparator" w:id="0">
    <w:p w14:paraId="308673F7" w14:textId="77777777" w:rsidR="00D87DFB" w:rsidRDefault="00D87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11246" w14:textId="77777777" w:rsidR="00D87DFB" w:rsidRDefault="00D87DFB">
      <w:r>
        <w:separator/>
      </w:r>
    </w:p>
  </w:footnote>
  <w:footnote w:type="continuationSeparator" w:id="0">
    <w:p w14:paraId="702E39C4" w14:textId="77777777" w:rsidR="00D87DFB" w:rsidRDefault="00D87D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2B71"/>
    <w:rsid w:val="00455B31"/>
    <w:rsid w:val="004731CC"/>
    <w:rsid w:val="00474023"/>
    <w:rsid w:val="004A12A1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4CB5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87DFB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6</TotalTime>
  <Pages>1</Pages>
  <Words>747</Words>
  <Characters>426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9</cp:revision>
  <cp:lastPrinted>2022-10-30T14:36:00Z</cp:lastPrinted>
  <dcterms:created xsi:type="dcterms:W3CDTF">2021-09-13T12:00:00Z</dcterms:created>
  <dcterms:modified xsi:type="dcterms:W3CDTF">2022-11-25T14:30:00Z</dcterms:modified>
</cp:coreProperties>
</file>